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00D73" w:rsidRDefault="00F53EE5">
      <w:pPr>
        <w:pStyle w:val="Heading1"/>
      </w:pPr>
      <w:bookmarkStart w:id="0" w:name="_Toc93774941"/>
      <w:bookmarkStart w:id="1" w:name="выполнение-лабораторной-работы"/>
      <w:bookmarkStart w:id="2" w:name="_GoBack"/>
      <w:bookmarkEnd w:id="2"/>
      <w:r>
        <w:t>Выполнение лабораторной работы</w:t>
      </w:r>
      <w:bookmarkEnd w:id="0"/>
    </w:p>
    <w:p w:rsidR="00100D73" w:rsidRDefault="00F53EE5">
      <w:pPr>
        <w:pStyle w:val="Heading2"/>
      </w:pPr>
      <w:bookmarkStart w:id="3" w:name="_Toc93774942"/>
      <w:bookmarkStart w:id="4" w:name="скриншоты"/>
      <w:r>
        <w:t>Скриншоты</w:t>
      </w:r>
      <w:bookmarkEnd w:id="3"/>
    </w:p>
    <w:p w:rsidR="00100D73" w:rsidRDefault="00F53EE5">
      <w:pPr>
        <w:pStyle w:val="FirstParagraph"/>
      </w:pPr>
      <w:r>
        <w:t>Так как у меня уже была VirtualBox, я заного не устанавливала ее</w:t>
      </w:r>
    </w:p>
    <w:p w:rsidR="005A1EC6" w:rsidRDefault="005A1EC6" w:rsidP="005A1EC6">
      <w:pPr>
        <w:pStyle w:val="BodyText"/>
      </w:pPr>
    </w:p>
    <w:p w:rsidR="005A1EC6" w:rsidRDefault="00F53EE5" w:rsidP="005A1EC6">
      <w:r>
        <w:t>Создала учётную запись пользователя guest</w:t>
      </w:r>
      <w:r w:rsidR="005A1EC6" w:rsidRPr="005A1EC6">
        <w:t xml:space="preserve"> </w:t>
      </w:r>
      <w:r w:rsidR="005A1EC6">
        <w:t>и</w:t>
      </w:r>
      <w:r>
        <w:t xml:space="preserve"> </w:t>
      </w:r>
      <w:r w:rsidR="005A1EC6">
        <w:t xml:space="preserve">задала пароль </w:t>
      </w:r>
    </w:p>
    <w:p w:rsidR="00100D73" w:rsidRDefault="00100D73" w:rsidP="005A1EC6">
      <w:pPr>
        <w:pStyle w:val="Compact"/>
        <w:ind w:left="720"/>
      </w:pPr>
    </w:p>
    <w:p w:rsidR="005A1EC6" w:rsidRDefault="005A1EC6" w:rsidP="005A1EC6">
      <w:pPr>
        <w:pStyle w:val="Compact"/>
        <w:ind w:left="720"/>
      </w:pPr>
      <w:r>
        <w:rPr>
          <w:noProof/>
          <w:lang w:val="en-US"/>
        </w:rPr>
        <w:drawing>
          <wp:inline distT="0" distB="0" distL="0" distR="0" wp14:anchorId="57556BBC" wp14:editId="03130090">
            <wp:extent cx="5943600" cy="183832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38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00D73" w:rsidRPr="005A1EC6" w:rsidRDefault="00100D73">
      <w:pPr>
        <w:pStyle w:val="CaptionedFigure"/>
      </w:pPr>
    </w:p>
    <w:p w:rsidR="00100D73" w:rsidRDefault="00100D73" w:rsidP="005A1EC6">
      <w:pPr>
        <w:ind w:left="720"/>
      </w:pPr>
    </w:p>
    <w:p w:rsidR="00100D73" w:rsidRPr="005A1EC6" w:rsidRDefault="005A1EC6" w:rsidP="005A1EC6">
      <w:r>
        <w:t>я заш</w:t>
      </w:r>
      <w:r w:rsidRPr="005A1EC6">
        <w:t>л</w:t>
      </w:r>
      <w:r>
        <w:rPr>
          <w:lang w:val="en-US"/>
        </w:rPr>
        <w:t>a</w:t>
      </w:r>
      <w:r w:rsidRPr="005A1EC6">
        <w:t xml:space="preserve"> под пользователем "</w:t>
      </w:r>
      <w:r>
        <w:rPr>
          <w:lang w:val="en-US"/>
        </w:rPr>
        <w:t>guest</w:t>
      </w:r>
      <w:r w:rsidRPr="005A1EC6">
        <w:t xml:space="preserve">" </w:t>
      </w:r>
    </w:p>
    <w:p w:rsidR="005A1EC6" w:rsidRDefault="005A1EC6" w:rsidP="005A1EC6">
      <w:r w:rsidRPr="005A1EC6">
        <w:t>я проверил</w:t>
      </w:r>
      <w:r>
        <w:rPr>
          <w:lang w:val="en-US"/>
        </w:rPr>
        <w:t>a</w:t>
      </w:r>
      <w:r w:rsidRPr="005A1EC6">
        <w:t xml:space="preserve"> директорию, в которой я нахожусь, и имя пользователя</w:t>
      </w:r>
    </w:p>
    <w:p w:rsidR="005A1EC6" w:rsidRDefault="005A1EC6" w:rsidP="005A1EC6"/>
    <w:p w:rsidR="005A1EC6" w:rsidRDefault="005A1EC6" w:rsidP="005A1EC6">
      <w:r>
        <w:rPr>
          <w:noProof/>
          <w:lang w:val="en-US"/>
        </w:rPr>
        <w:drawing>
          <wp:inline distT="0" distB="0" distL="0" distR="0" wp14:anchorId="0B09520F" wp14:editId="7F9DB056">
            <wp:extent cx="3990975" cy="933450"/>
            <wp:effectExtent l="0" t="0" r="9525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990975" cy="933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A1EC6" w:rsidRDefault="005A1EC6" w:rsidP="005A1EC6"/>
    <w:p w:rsidR="005A1EC6" w:rsidRDefault="005A1EC6" w:rsidP="005A1EC6">
      <w:r w:rsidRPr="005A1EC6">
        <w:t xml:space="preserve">Команда id покажет идентификатор пользователя (uid), основную группу пользователя (gid) и дополнительные группы (groups) пользователя. Команда Groups печатает имена основных и любых дополнительных групп для каждого </w:t>
      </w:r>
      <w:r w:rsidRPr="005A1EC6">
        <w:lastRenderedPageBreak/>
        <w:t>заданного имени пользователя.</w:t>
      </w:r>
      <w:r>
        <w:rPr>
          <w:noProof/>
          <w:lang w:val="en-US"/>
        </w:rPr>
        <w:drawing>
          <wp:inline distT="0" distB="0" distL="0" distR="0" wp14:anchorId="5F82CE7D" wp14:editId="38387AAF">
            <wp:extent cx="5943600" cy="727710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27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00D73" w:rsidRPr="00BA448A" w:rsidRDefault="00100D73">
      <w:pPr>
        <w:pStyle w:val="CaptionedFigure"/>
        <w:rPr>
          <w:noProof/>
        </w:rPr>
      </w:pPr>
    </w:p>
    <w:p w:rsidR="005A1EC6" w:rsidRPr="00BA448A" w:rsidRDefault="005A1EC6">
      <w:pPr>
        <w:pStyle w:val="CaptionedFigure"/>
        <w:rPr>
          <w:noProof/>
        </w:rPr>
      </w:pPr>
    </w:p>
    <w:p w:rsidR="005A1EC6" w:rsidRPr="00BA448A" w:rsidRDefault="005A1EC6">
      <w:pPr>
        <w:pStyle w:val="CaptionedFigure"/>
        <w:rPr>
          <w:noProof/>
        </w:rPr>
      </w:pPr>
    </w:p>
    <w:p w:rsidR="005A1EC6" w:rsidRPr="00BA448A" w:rsidRDefault="005A1EC6">
      <w:pPr>
        <w:pStyle w:val="CaptionedFigure"/>
        <w:rPr>
          <w:noProof/>
        </w:rPr>
      </w:pPr>
    </w:p>
    <w:p w:rsidR="005A1EC6" w:rsidRPr="00BA448A" w:rsidRDefault="005A1EC6">
      <w:pPr>
        <w:pStyle w:val="CaptionedFigure"/>
        <w:rPr>
          <w:noProof/>
        </w:rPr>
      </w:pPr>
    </w:p>
    <w:p w:rsidR="005A1EC6" w:rsidRDefault="005A1EC6" w:rsidP="005A1EC6">
      <w:pPr>
        <w:pStyle w:val="CaptionedFigure"/>
      </w:pPr>
      <w:r w:rsidRPr="005A1EC6">
        <w:t>затем мы проверили, что находится внутри файла /etc/passwd и искали там нашего пользователя</w:t>
      </w:r>
    </w:p>
    <w:p w:rsidR="005A1EC6" w:rsidRDefault="005A1EC6" w:rsidP="005A1EC6">
      <w:pPr>
        <w:pStyle w:val="CaptionedFigure"/>
      </w:pPr>
      <w:r>
        <w:rPr>
          <w:noProof/>
          <w:lang w:val="en-US"/>
        </w:rPr>
        <w:drawing>
          <wp:inline distT="0" distB="0" distL="0" distR="0" wp14:anchorId="69C76D47" wp14:editId="22B8379A">
            <wp:extent cx="5238750" cy="1000125"/>
            <wp:effectExtent l="0" t="0" r="0" b="952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38750" cy="1000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26ABB" w:rsidRDefault="00626ABB" w:rsidP="00626ABB">
      <w:pPr>
        <w:pStyle w:val="CaptionedFigure"/>
      </w:pPr>
      <w:r>
        <w:t>затем мы проверили разрешения, которые даны, и мы создали dir1, затем забрали у него все разрешения</w:t>
      </w:r>
    </w:p>
    <w:p w:rsidR="00626ABB" w:rsidRDefault="00626ABB" w:rsidP="00626ABB">
      <w:pPr>
        <w:pStyle w:val="CaptionedFigure"/>
      </w:pPr>
      <w:r>
        <w:t>после этого мы попытались получить доступ к каталогу dir1 и создать там файлы, но нам было отказано, потому что у него не было разрешений, поэтому нам нужно было вернуть их обратно в каталог dir1.</w:t>
      </w:r>
    </w:p>
    <w:p w:rsidR="005A1EC6" w:rsidRDefault="005A1EC6" w:rsidP="005A1EC6">
      <w:pPr>
        <w:pStyle w:val="CaptionedFigure"/>
      </w:pPr>
    </w:p>
    <w:p w:rsidR="005A1EC6" w:rsidRPr="00626ABB" w:rsidRDefault="005A1EC6" w:rsidP="005A1EC6">
      <w:pPr>
        <w:pStyle w:val="CaptionedFigure"/>
      </w:pPr>
    </w:p>
    <w:p w:rsidR="005A1EC6" w:rsidRPr="00626ABB" w:rsidRDefault="005A1EC6" w:rsidP="005A1EC6">
      <w:pPr>
        <w:pStyle w:val="CaptionedFigure"/>
      </w:pPr>
    </w:p>
    <w:p w:rsidR="005A1EC6" w:rsidRPr="005A1EC6" w:rsidRDefault="005A1EC6" w:rsidP="005A1EC6">
      <w:pPr>
        <w:pStyle w:val="CaptionedFigure"/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1039DDA0" wp14:editId="16F7EBF7">
            <wp:extent cx="4564380" cy="2427997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597936" cy="24458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00D73" w:rsidRDefault="00100D73">
      <w:pPr>
        <w:pStyle w:val="CaptionedFigure"/>
      </w:pPr>
    </w:p>
    <w:p w:rsidR="00100D73" w:rsidRDefault="005A1EC6" w:rsidP="005A1EC6">
      <w:pPr>
        <w:pStyle w:val="BodyText"/>
      </w:pPr>
      <w:r>
        <w:lastRenderedPageBreak/>
        <w:t xml:space="preserve"> </w:t>
      </w:r>
    </w:p>
    <w:p w:rsidR="00100D73" w:rsidRDefault="00100D73">
      <w:pPr>
        <w:pStyle w:val="CaptionedFigure"/>
      </w:pPr>
    </w:p>
    <w:p w:rsidR="00100D73" w:rsidRDefault="00100D73">
      <w:pPr>
        <w:pStyle w:val="ImageCaption"/>
      </w:pPr>
    </w:p>
    <w:p w:rsidR="00100D73" w:rsidRDefault="00F53EE5">
      <w:pPr>
        <w:pStyle w:val="CaptionedFigure"/>
      </w:pPr>
      <w:r>
        <w:rPr>
          <w:noProof/>
          <w:lang w:val="en-US"/>
        </w:rPr>
        <w:drawing>
          <wp:inline distT="0" distB="0" distL="0" distR="0" wp14:anchorId="402415FB" wp14:editId="436C2150">
            <wp:extent cx="5334000" cy="4494447"/>
            <wp:effectExtent l="0" t="0" r="0" b="0"/>
            <wp:docPr id="15" name="Picture" descr="risunok1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dostup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94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00D73" w:rsidRDefault="00100D73">
      <w:pPr>
        <w:pStyle w:val="ImageCaption"/>
      </w:pPr>
    </w:p>
    <w:p w:rsidR="00100D73" w:rsidRDefault="00F53EE5">
      <w:pPr>
        <w:pStyle w:val="CaptionedFigure"/>
      </w:pPr>
      <w:bookmarkStart w:id="5" w:name="fig:001"/>
      <w:r>
        <w:rPr>
          <w:noProof/>
          <w:lang w:val="en-US"/>
        </w:rPr>
        <w:lastRenderedPageBreak/>
        <w:drawing>
          <wp:inline distT="0" distB="0" distL="0" distR="0" wp14:anchorId="2646DFD1" wp14:editId="08052208">
            <wp:extent cx="5334000" cy="5000231"/>
            <wp:effectExtent l="0" t="0" r="0" b="0"/>
            <wp:docPr id="16" name="Picture" descr="risunok1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dostup2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00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"/>
    </w:p>
    <w:p w:rsidR="00100D73" w:rsidRDefault="00100D73">
      <w:pPr>
        <w:pStyle w:val="ImageCaption"/>
      </w:pPr>
    </w:p>
    <w:p w:rsidR="00100D73" w:rsidRDefault="00F53EE5">
      <w:pPr>
        <w:pStyle w:val="Heading1"/>
      </w:pPr>
      <w:bookmarkStart w:id="6" w:name="_Toc93774943"/>
      <w:bookmarkStart w:id="7" w:name="выводы"/>
      <w:bookmarkEnd w:id="1"/>
      <w:bookmarkEnd w:id="4"/>
      <w:r>
        <w:t>Выводы</w:t>
      </w:r>
      <w:bookmarkEnd w:id="6"/>
    </w:p>
    <w:p w:rsidR="00100D73" w:rsidRDefault="00626ABB" w:rsidP="00626ABB">
      <w:pPr>
        <w:pStyle w:val="FirstParagraph"/>
      </w:pPr>
      <w:r w:rsidRPr="00626ABB">
        <w:t>мы научились добавлять пользователей и менять их права</w:t>
      </w:r>
      <w:bookmarkEnd w:id="7"/>
    </w:p>
    <w:sectPr w:rsidR="00100D7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515AE" w:rsidRDefault="00E515AE">
      <w:pPr>
        <w:spacing w:after="0"/>
      </w:pPr>
      <w:r>
        <w:separator/>
      </w:r>
    </w:p>
  </w:endnote>
  <w:endnote w:type="continuationSeparator" w:id="0">
    <w:p w:rsidR="00E515AE" w:rsidRDefault="00E515A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515AE" w:rsidRDefault="00E515AE">
      <w:r>
        <w:separator/>
      </w:r>
    </w:p>
  </w:footnote>
  <w:footnote w:type="continuationSeparator" w:id="0">
    <w:p w:rsidR="00E515AE" w:rsidRDefault="00E515A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A454B4C"/>
    <w:multiLevelType w:val="multilevel"/>
    <w:tmpl w:val="3268103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>
    <w:nsid w:val="2C1AE401"/>
    <w:multiLevelType w:val="multilevel"/>
    <w:tmpl w:val="9B885D9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2">
    <w:nsid w:val="71315DCA"/>
    <w:multiLevelType w:val="multilevel"/>
    <w:tmpl w:val="83921E08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100D73"/>
    <w:rsid w:val="002B3670"/>
    <w:rsid w:val="004E29B3"/>
    <w:rsid w:val="00590D07"/>
    <w:rsid w:val="005A1EC6"/>
    <w:rsid w:val="00626ABB"/>
    <w:rsid w:val="00784D58"/>
    <w:rsid w:val="008D6863"/>
    <w:rsid w:val="00B86B75"/>
    <w:rsid w:val="00BA448A"/>
    <w:rsid w:val="00BC48D5"/>
    <w:rsid w:val="00C36279"/>
    <w:rsid w:val="00E315A3"/>
    <w:rsid w:val="00E515AE"/>
    <w:rsid w:val="00F53EE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1CA9E590-3067-4960-8E29-79A809F5B1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Normal"/>
    <w:next w:val="Normal"/>
    <w:autoRedefine/>
    <w:uiPriority w:val="39"/>
    <w:unhideWhenUsed/>
    <w:rsid w:val="005A1EC6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5A1EC6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148</Words>
  <Characters>847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Отчёт по лабораторной работе №2</vt:lpstr>
    </vt:vector>
  </TitlesOfParts>
  <Company/>
  <LinksUpToDate>false</LinksUpToDate>
  <CharactersWithSpaces>99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Миличевич Алексадра</dc:creator>
  <cp:keywords/>
  <cp:lastModifiedBy>lenovo</cp:lastModifiedBy>
  <cp:revision>4</cp:revision>
  <dcterms:created xsi:type="dcterms:W3CDTF">2022-01-22T20:09:00Z</dcterms:created>
  <dcterms:modified xsi:type="dcterms:W3CDTF">2022-01-25T19:46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дисциплина: Информационная безопасность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